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less имя-файла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 Создали текстовые файлы, прочитали их целиком и постранично, переместили и переименовали их, настроили права доступа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ли текстовые файлы, прочитали их целиком и постранично, переместили и переименовали их, настроили права доступа" title="" id="24" name="Picture"/>
            <a:graphic>
              <a:graphicData uri="http://schemas.openxmlformats.org/drawingml/2006/picture">
                <pic:pic>
                  <pic:nvPicPr>
                    <pic:cNvPr descr="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текстовые файлы, прочитали их целиком и постранично, переместили и переименовали их, настроили права доступа</w:t>
      </w:r>
    </w:p>
    <w:p>
      <w:pPr>
        <w:pStyle w:val="BodyText"/>
      </w:pPr>
      <w:r>
        <w:t xml:space="preserve">Провели анализ файловой системы командой mount.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вели анализ файловой системы командой mount" title="" id="27" name="Picture"/>
            <a:graphic>
              <a:graphicData uri="http://schemas.openxmlformats.org/drawingml/2006/picture">
                <pic:pic>
                  <pic:nvPicPr>
                    <pic:cNvPr descr="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ли анализ файловой системы командой mount</w:t>
      </w:r>
    </w:p>
    <w:p>
      <w:pPr>
        <w:pStyle w:val="BodyText"/>
      </w:pPr>
      <w:r>
        <w:t xml:space="preserve">Определили объём свободного пространства на файловой системе командой df, которая выведет на экран список всех файловых систем в соответствии с именами устройств, с указанием размера и точки монтирования. (рис. 3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объём свободного пространства на файловой системе командой df" title="" id="30" name="Picture"/>
            <a:graphic>
              <a:graphicData uri="http://schemas.openxmlformats.org/drawingml/2006/picture">
                <pic:pic>
                  <pic:nvPicPr>
                    <pic:cNvPr descr="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или объём свободного пространства на файловой системе командой df</w:t>
      </w:r>
    </w:p>
    <w:p>
      <w:pPr>
        <w:pStyle w:val="BodyText"/>
      </w:pPr>
      <w:r>
        <w:t xml:space="preserve">Нашли и скопировали файл /usr/include/sys/аio.h в домашний каталог и назвали его equipment..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Нашли и скопировали файл /usr/include/sys/аio.h в домашний каталог и назвали его equipment" title="" id="33" name="Picture"/>
            <a:graphic>
              <a:graphicData uri="http://schemas.openxmlformats.org/drawingml/2006/picture">
                <pic:pic>
                  <pic:nvPicPr>
                    <pic:cNvPr descr="5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шли и скопировали файл /usr/include/sys/аio.h в домашний каталог и назвали его equipment</w:t>
      </w:r>
    </w:p>
    <w:p>
      <w:pPr>
        <w:pStyle w:val="BodyText"/>
      </w:pPr>
      <w:r>
        <w:t xml:space="preserve">В домашнем каталоге создали директорию ~/ski.plases. Переместили файл equipment в каталог ~/ski.plases. Переименовали файл ~/ski.plases/equipment в ~/ski.plases/equiplist. Создали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 Создали каталог с именем equipment в каталоге ~/ski.plases. Переместите файлы ~/ski.plases/equiplist и equiplist2 в каталог ~/ski.plases/equipment.. (рис. 5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ние, перемещение и переименование файлов согласно заданию" title="" id="36" name="Picture"/>
            <a:graphic>
              <a:graphicData uri="http://schemas.openxmlformats.org/drawingml/2006/picture">
                <pic:pic>
                  <pic:nvPicPr>
                    <pic:cNvPr descr="5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, перемещение и переименование файлов согласно заданию</w:t>
      </w:r>
    </w:p>
    <w:p>
      <w:pPr>
        <w:pStyle w:val="BodyText"/>
      </w:pPr>
      <w:r>
        <w:t xml:space="preserve">Создали требуемые файлы. Определили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 (рис. 6)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ли файлы и наделили их правами доступа согласно заданию" title="" id="39" name="Picture"/>
            <a:graphic>
              <a:graphicData uri="http://schemas.openxmlformats.org/drawingml/2006/picture">
                <pic:pic>
                  <pic:nvPicPr>
                    <pic:cNvPr descr="5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файлы и наделили их правами доступа согласно заданию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Ермаков Алексей</dc:creator>
  <dc:language>ru-RU</dc:language>
  <cp:keywords/>
  <dcterms:created xsi:type="dcterms:W3CDTF">2025-05-11T11:52:08Z</dcterms:created>
  <dcterms:modified xsi:type="dcterms:W3CDTF">2025-05-11T11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